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formance</w:t>
      </w:r>
      <w:r>
        <w:t xml:space="preserve"> </w:t>
      </w:r>
      <w:r>
        <w:t xml:space="preserve">metric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Grant</w:t>
      </w:r>
      <w:r>
        <w:t xml:space="preserve"> </w:t>
      </w:r>
      <w:r>
        <w:t xml:space="preserve">Adams</w:t>
      </w:r>
    </w:p>
    <w:p>
      <w:pPr>
        <w:pStyle w:val="Date"/>
      </w:pPr>
      <w:r>
        <w:t xml:space="preserve">2022-09-10</w:t>
      </w:r>
    </w:p>
    <w:p>
      <w:pPr>
        <w:pStyle w:val="FirstParagraph"/>
      </w:pPr>
      <w:r>
        <w:t xml:space="preserve">“</w:t>
      </w:r>
      <w:r>
        <w:rPr>
          <w:bCs/>
          <w:b/>
        </w:rPr>
        <w:t xml:space="preserve">Supplementary Table 4.EBS.PM-1.</w:t>
      </w:r>
      <w:r>
        <w:t xml:space="preserve"> </w:t>
      </w:r>
      <w:r>
        <w:t xml:space="preserve">Summary of performance metric 1: average annual catch across scenarios for Pollock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2240"/>
        <w:gridCol w:w="2240"/>
        <w:gridCol w:w="2240"/>
        <w:gridCol w:w="2240"/>
        <w:gridCol w:w="2240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91,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76,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23,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9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91,439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09,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65,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79,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09,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10,537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41,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73,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61,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40,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41,227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46,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73,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79,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46,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46,335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44,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92,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31,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45,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46,009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61,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96,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91,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61,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61,522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75,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93,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05,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36,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36,54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71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48,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77,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40,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39,472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50,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49,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28,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49,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50,203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63,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35,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81,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65,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64,30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48,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27,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95,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48,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47,129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53,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27,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17,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53,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52,749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53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53,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72,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55,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53,157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73,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51,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34,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74,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73,157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84,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63,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903,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88,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90,20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27,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01,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48,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01,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02,083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57,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506,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94,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56,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57,108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67,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479,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956,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67,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68,098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07,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09,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91,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08,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08,796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13,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11,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10,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12,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14,531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24,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46,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67,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25,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24,288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39,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46,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32,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39,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39,469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34,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521,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997,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08,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08,109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26,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76,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94,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61,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58,678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842,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543,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54,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840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843,675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861,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499,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41,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859,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859,538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51,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780,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17,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55,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51,876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66,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775,5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54,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67,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63,00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42,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791,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62,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42,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42,513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86,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804,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81,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87,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84,612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97,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505,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53,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872,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867,875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34,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70,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82,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47,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45,585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20,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27,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37,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793,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82,14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07,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586,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62,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786,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70,337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07,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96,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52,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11,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54,792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06,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94,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60,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13,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55,561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85,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75,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20,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268,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45,729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89,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71,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46,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278,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47,587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67,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49,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15,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40,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22,52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97,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38,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44,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86,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45,557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04,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523,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09,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457,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77,037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593,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483,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41,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461,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67,759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128,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835,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50,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10,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187,538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128,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833,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58,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14,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187,029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90,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789,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02,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47,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165,20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90,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783,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36,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55,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161,603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65,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541,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90,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503,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711,555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34,4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33,8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18,9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67,0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22,48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GOA.PM-1.</w:t>
      </w:r>
      <w:r>
        <w:t xml:space="preserve"> </w:t>
      </w:r>
      <w:r>
        <w:t xml:space="preserve">Summary of performance metric 1: average annual catch across scenarios for Pollock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2090"/>
        <w:gridCol w:w="2090"/>
        <w:gridCol w:w="2090"/>
        <w:gridCol w:w="2090"/>
        <w:gridCol w:w="2090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1,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6,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7,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1,071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3,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5,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1,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3,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3,257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8,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5,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4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8,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8,571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9,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5,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5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8,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9,021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2,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7,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1,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2,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1,947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5,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8,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8,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5,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5,475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6,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8,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4,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6,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6,293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9,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4,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0,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4,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4,746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2,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5,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5,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2,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2,422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4,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4,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0,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4,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4,353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0,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4,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9,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0,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0,846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0,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4,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9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0,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0,374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0,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6,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5,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0,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0,697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2,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7,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0,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1,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2,653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2,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9,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1,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6,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7,381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8,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1,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6,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4,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3,981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4,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5,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1,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4,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4,048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6,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4,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6,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6,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6,238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4,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9,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1,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4,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4,33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4,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9,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2,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4,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4,926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7,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9,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8,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7,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6,877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9,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0,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3,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9,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9,44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9,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8,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9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8,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8,395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8,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5,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5,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8,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9,022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9,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5,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5,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9,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8,822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5,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2,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9,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5,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4,959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6,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4,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0,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4,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4,369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1,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1,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8,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3,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3,44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1,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4,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0,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2,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0,796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,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0,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2,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9,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8,439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0,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1,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1,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0,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0,917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2,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2,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3,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6,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7,07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4,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6,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5,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3,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1,951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3,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2,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6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5,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0,353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5,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8,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8,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7,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9,263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5,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8,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8,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9,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9,718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3,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4,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6,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7,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2,34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3,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5,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7,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2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3,629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9,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0,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3,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2,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8,819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0,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8,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1,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9,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1,747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7,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5,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5,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4,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5,43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7,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5,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9,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9,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5,204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5,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0,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9,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8,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0,423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8,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9,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0,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0,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3,188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7,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3,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9,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8,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6,07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8,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5,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4,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5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7,622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9,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61,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7,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6,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66,826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7,9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3,1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8,4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4,9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5,065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EBS.PM-2.</w:t>
      </w:r>
      <w:r>
        <w:t xml:space="preserve"> </w:t>
      </w:r>
      <w:r>
        <w:t xml:space="preserve">Summary of performance metric 2: average interannual variation in catch (IAV) across scenarios for Pollock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2190"/>
        <w:gridCol w:w="2190"/>
        <w:gridCol w:w="2190"/>
        <w:gridCol w:w="2190"/>
        <w:gridCol w:w="2190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8,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7,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3,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8,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7,904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6,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2,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4,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7,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6,737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8,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027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8,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8,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5,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8,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8,402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2,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1,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574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0,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041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5,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9,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3,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5,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5,717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0,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6,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,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12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88,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37,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45,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88,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88,43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0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4,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4,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0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0,652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3,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2,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6,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3,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3,763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9,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0,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9,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9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9,992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2,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6,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7,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3,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3,264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6,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6,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8,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6,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6,843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6,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6,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2,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7,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7,469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1,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5,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8,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43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4,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1,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8,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4,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4,304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9,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9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3,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9,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9,479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8,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5,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159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7,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2,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266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,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0,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1,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,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,935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8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4,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557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3,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6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9,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8,848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,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6,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,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228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90,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78,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43,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92,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91,45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46,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18,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29,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45,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46,74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5,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0,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9,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5,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5,49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9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9,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6,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9,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8,824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2,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4,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8,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3,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1,424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7,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5,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7,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7,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8,328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0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68,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9,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7,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7,689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8,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7,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,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33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7,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7,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3,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3,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3,651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8,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2,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5,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1,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6,381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5,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0,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8,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6,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4,332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4,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1,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6,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3,93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4,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7,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6,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0,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1,607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0,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0,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1,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2,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8,593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8,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3,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7,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0,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6,471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3,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,6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8,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3,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2,684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81,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78,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24,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02,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70,656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25,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81,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77,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73,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47,41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6,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1,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5,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3,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5,054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2,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0,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8,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8,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2,146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84,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53,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65,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56,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29,616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4,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42,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4,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4,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0,355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6,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69,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52,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51,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34,825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4,2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,17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8,0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3,3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2,426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GOA.PM-2.</w:t>
      </w:r>
      <w:r>
        <w:t xml:space="preserve"> </w:t>
      </w:r>
      <w:r>
        <w:t xml:space="preserve">Summary of performance metric 2: average interannual variation in catch (IAV) across scenarios for Pollock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2040"/>
        <w:gridCol w:w="2040"/>
        <w:gridCol w:w="2040"/>
        <w:gridCol w:w="2040"/>
        <w:gridCol w:w="2040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1,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8,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1,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1,529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7,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279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,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209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,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00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078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7,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182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7,003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326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2,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2,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591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2,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1,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7,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2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1,747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1,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699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1,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841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133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3,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833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1,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7,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1,251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725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693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681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,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256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074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7,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,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228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428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2,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212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,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031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7,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7,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7,588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021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511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,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70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7,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928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823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1,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622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,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327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9,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1,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337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0,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7,527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375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584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522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737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2,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8,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5,487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,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269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6,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0,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56,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1,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2,137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7,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5,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56,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57,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4,747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4,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54,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7,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7,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9,088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4,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54,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6,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6,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9,879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5,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56,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0,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4,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8,124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1,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53,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5,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6,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6,401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3,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8,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53,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54,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0,642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2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9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539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EBS.PM-3.</w:t>
      </w:r>
      <w:r>
        <w:t xml:space="preserve"> </w:t>
      </w:r>
      <w:r>
        <w:t xml:space="preserve">Summary of performance metric 3: probability of the fishery being open across scenarios for Pollock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GOA.PM-3.</w:t>
      </w:r>
      <w:r>
        <w:t xml:space="preserve"> </w:t>
      </w:r>
      <w:r>
        <w:t xml:space="preserve">Summary of performance metric 3: probability of the fishery being open across scenarios for Pollock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EBS.PM-4.</w:t>
      </w:r>
      <w:r>
        <w:t xml:space="preserve"> </w:t>
      </w:r>
      <w:r>
        <w:t xml:space="preserve">Summary of performance metric 4: average relative mean squared error in estimate of spawning biomass in 2060 across scenarios for Pollock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GOA.PM-4.</w:t>
      </w:r>
      <w:r>
        <w:t xml:space="preserve"> </w:t>
      </w:r>
      <w:r>
        <w:t xml:space="preserve">Summary of performance metric 4: average relative mean squared error in estimate of spawning biomass in 2060 across scenarios for Pollock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EBS.PM-5.</w:t>
      </w:r>
      <w:r>
        <w:t xml:space="preserve"> </w:t>
      </w:r>
      <w:r>
        <w:t xml:space="preserve">Summary of performance metric 5: probability that the population is perceived as undergoing overfishing in the terminal year of the EM across scenarios for Pollock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GOA.PM-5.</w:t>
      </w:r>
      <w:r>
        <w:t xml:space="preserve"> </w:t>
      </w:r>
      <w:r>
        <w:t xml:space="preserve">Summary of performance metric 5: probability that the population is perceived as undergoing overfishing in the terminal year of the EM across scenarios for Pollock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EBS.PM-6.</w:t>
      </w:r>
      <w:r>
        <w:t xml:space="preserve"> </w:t>
      </w:r>
      <w:r>
        <w:t xml:space="preserve">Summary of performance metric 6: probability that the population is perceived to be overfished in the terminal year of the EM across scenarios for Pollock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GOA.PM-6.</w:t>
      </w:r>
      <w:r>
        <w:t xml:space="preserve"> </w:t>
      </w:r>
      <w:r>
        <w:t xml:space="preserve">Summary of performance metric 6: probability that the population is perceived to be overfished in the terminal year of the EM across scenarios for Pollock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EBS.PM-7.</w:t>
      </w:r>
      <w:r>
        <w:t xml:space="preserve"> </w:t>
      </w:r>
      <w:r>
        <w:t xml:space="preserve">Summary of performance metric 7: probability that the population is undergoing overfishing as determined from the OM across scenarios for Pollock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GOA.PM-7.</w:t>
      </w:r>
      <w:r>
        <w:t xml:space="preserve"> </w:t>
      </w:r>
      <w:r>
        <w:t xml:space="preserve">Summary of performance metric 7: probability that the population is undergoing overfishing as determined from the OM across scenarios for Pollock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EBS.PM-8.</w:t>
      </w:r>
      <w:r>
        <w:t xml:space="preserve"> </w:t>
      </w:r>
      <w:r>
        <w:t xml:space="preserve">Summary of performance metric 8: probability that the population is overfished as determined from the OM across scenarios for Pollock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GOA.PM-8.</w:t>
      </w:r>
      <w:r>
        <w:t xml:space="preserve"> </w:t>
      </w:r>
      <w:r>
        <w:t xml:space="preserve">Summary of performance metric 8: probability that the population is overfished as determined from the OM across scenarios for Pollock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EBS.PM-9.</w:t>
      </w:r>
      <w:r>
        <w:t xml:space="preserve"> </w:t>
      </w:r>
      <w:r>
        <w:t xml:space="preserve">Summary of performance metric 9: probability that the population is overfished as determined from the OM, but is perceived as not overfished by the EM across scenarios for Pollock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GOA.PM-9.</w:t>
      </w:r>
      <w:r>
        <w:t xml:space="preserve"> </w:t>
      </w:r>
      <w:r>
        <w:t xml:space="preserve">Summary of performance metric 9: probability that the population is overfished as determined from the OM, but is perceived as not overfished by the EM across scenarios for Pollock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EBS.PM-10.</w:t>
      </w:r>
      <w:r>
        <w:t xml:space="preserve"> </w:t>
      </w:r>
      <w:r>
        <w:t xml:space="preserve">Summary of performance metric 10: probability that the population is not overfished as determined from the OM, but is perceived as overfished by the EM across scenarios for Pollock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GOA.PM-10.</w:t>
      </w:r>
      <w:r>
        <w:t xml:space="preserve"> </w:t>
      </w:r>
      <w:r>
        <w:t xml:space="preserve">Summary of performance metric 10: probability that the population is not overfished as determined from the OM, but is perceived as overfished by the EM across scenarios for Pollock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EBS.PM-11.</w:t>
      </w:r>
      <w:r>
        <w:t xml:space="preserve"> </w:t>
      </w:r>
      <w:r>
        <w:t xml:space="preserve">Summary of performance metric 11: probability that the population undergoing overfishing as determined from the OM, but is perceived as not undergoing overfishing by the EM across scenarios for Pollock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GOA.PM-11.</w:t>
      </w:r>
      <w:r>
        <w:t xml:space="preserve"> </w:t>
      </w:r>
      <w:r>
        <w:t xml:space="preserve">Summary of performance metric 11: probability that the population undergoing overfishing as determined from the OM, but is perceived as not undergoing overfishing by the EM across scenarios for Pollock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EBS.PM-12.</w:t>
      </w:r>
      <w:r>
        <w:t xml:space="preserve"> </w:t>
      </w:r>
      <w:r>
        <w:t xml:space="preserve">Summary of performance metric 12: probability that the population is not undergoing overfishing as determined from the OM, but is perceived as undergoing overfishing by the EM across scenarios for Pollock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GOA.PM-12.</w:t>
      </w:r>
      <w:r>
        <w:t xml:space="preserve"> </w:t>
      </w:r>
      <w:r>
        <w:t xml:space="preserve">Summary of performance metric 12: probability that the population is not undergoing overfishing as determined from the OM, but is perceived as undergoing overfishing by the EM across scenarios for Pollock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EBS.PM-13.</w:t>
      </w:r>
      <w:r>
        <w:t xml:space="preserve"> </w:t>
      </w:r>
      <w:r>
        <w:t xml:space="preserve">Summary of performance metric 13: terminal spawning stock biomass depletion across scenarios for Pollock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3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4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7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7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4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4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2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7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1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1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9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9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71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GOA.PM-13.</w:t>
      </w:r>
      <w:r>
        <w:t xml:space="preserve"> </w:t>
      </w:r>
      <w:r>
        <w:t xml:space="preserve">Summary of performance metric 13: terminal spawning stock biomass depletion across scenarios for Pollock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1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5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5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7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6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EBS.PM-1.</w:t>
      </w:r>
      <w:r>
        <w:t xml:space="preserve"> </w:t>
      </w:r>
      <w:r>
        <w:t xml:space="preserve">Summary of performance metric 1: average annual catch across scenarios for Cod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2190"/>
        <w:gridCol w:w="2190"/>
        <w:gridCol w:w="2190"/>
        <w:gridCol w:w="2190"/>
        <w:gridCol w:w="2190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3,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3,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1,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3,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3,62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4,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2,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5,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4,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4,675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2,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0,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8,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2,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2,801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2,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0,6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8,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2,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2,862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7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8,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9,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7,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7,91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8,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8,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2,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8,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8,29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7,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5,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7,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7,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7,033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4,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34,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3,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8,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8,883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6,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7,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4,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6,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6,905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7,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7,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8,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7,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8,047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6,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6,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1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7,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6,892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6,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6,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2,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7,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7,055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0,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82,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2,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0,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0,797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83,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5,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432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3,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1,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1,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1,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1,612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2,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9,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6,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4,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4,404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4,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3,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2,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4,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4,217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5,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3,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5,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5,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5,238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3,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1,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8,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3,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3,322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3,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1,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9,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3,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3,335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8,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9,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0,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8,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8,61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8,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9,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3,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8,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8,948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1,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5,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8,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7,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7,506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5,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35,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4,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0,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0,982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2,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1,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0,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2,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2,311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3,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0,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4,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3,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3,355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0,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7,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6,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0,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0,708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0,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7,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7,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0,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0,739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6,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6,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9,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6,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6,647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6,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6,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1,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6,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6,941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0,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4,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7,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6,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6,914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9,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8,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6,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3,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3,753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3,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0,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2,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2,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3,527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3,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5,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2,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3,816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5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9,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3,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4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5,865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5,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8,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4,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5,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5,826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7,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7,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0,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855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7,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9,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0,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887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2,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2,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9,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5,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6,906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9,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22,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5,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4,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5,934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8,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0,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6,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7,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8,975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8,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8,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9,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7,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8,944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9,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7,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0,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391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9,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8,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0,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398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6,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6,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0,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5,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7,02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6,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6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2,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5,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7,029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9,6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3,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3,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2,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3,392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8,9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22,5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5,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3,9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5,686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GOA.PM-1.</w:t>
      </w:r>
      <w:r>
        <w:t xml:space="preserve"> </w:t>
      </w:r>
      <w:r>
        <w:t xml:space="preserve">Summary of performance metric 1: average annual catch across scenarios for Cod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2040"/>
        <w:gridCol w:w="2040"/>
        <w:gridCol w:w="2040"/>
        <w:gridCol w:w="2040"/>
        <w:gridCol w:w="2040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1,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5,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1,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1,823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1,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5,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1,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1,72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8,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0,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,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8,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8,043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8,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0,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,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8,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8,179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8,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554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8,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1,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7,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7,023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2,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5,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5,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2,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2,189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4,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232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5,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7,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5,976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7,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019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9,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191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8,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048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2,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3,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7,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2,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2,938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1,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1,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7,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1,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1,803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7,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5,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026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4,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426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9,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282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9,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54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7,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,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285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7,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,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35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7,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,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847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928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9,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626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5,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,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287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747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76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972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015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901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932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1,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965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,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64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9,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8,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3,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1,216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9,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7,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1,116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7,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5,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2,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8,742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5,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2,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8,762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5,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2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2,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836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2,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2,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809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9,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8,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1,514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,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8,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,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3,83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2,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9,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3,99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2,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9,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044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3,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407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3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184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5,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7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1,145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7,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32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2,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9,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3,723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2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8,7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6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1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018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EBS.PM-2.</w:t>
      </w:r>
      <w:r>
        <w:t xml:space="preserve"> </w:t>
      </w:r>
      <w:r>
        <w:t xml:space="preserve">Summary of performance metric 2: average interannual variation in catch (IAV) across scenarios for Cod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2090"/>
        <w:gridCol w:w="2090"/>
        <w:gridCol w:w="2140"/>
        <w:gridCol w:w="2090"/>
        <w:gridCol w:w="2090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092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44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74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157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06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723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029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,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,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,765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377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506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08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7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404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19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27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,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8,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8,583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983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201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195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074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206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523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93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,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,277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843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137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161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051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185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397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926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,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,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,836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53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779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508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376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495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675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5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455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,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931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605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904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584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64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505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866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666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,3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,2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5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8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877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GOA.PM-2.</w:t>
      </w:r>
      <w:r>
        <w:t xml:space="preserve"> </w:t>
      </w:r>
      <w:r>
        <w:t xml:space="preserve">Summary of performance metric 2: average interannual variation in catch (IAV) across scenarios for Cod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2040"/>
        <w:gridCol w:w="2040"/>
        <w:gridCol w:w="2040"/>
        <w:gridCol w:w="2040"/>
        <w:gridCol w:w="2040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806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28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5,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717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5,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527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,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912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167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,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416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442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731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592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323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197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73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769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31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,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61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907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276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,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936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,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419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,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252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187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991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,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008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306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712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78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0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,433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69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479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,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375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027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553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401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258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444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811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,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,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,743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425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433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244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266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131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045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448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437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4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7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2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4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911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EBS.PM-3.</w:t>
      </w:r>
      <w:r>
        <w:t xml:space="preserve"> </w:t>
      </w:r>
      <w:r>
        <w:t xml:space="preserve">Summary of performance metric 3: probability of the fishery being open across scenarios for Cod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GOA.PM-3.</w:t>
      </w:r>
      <w:r>
        <w:t xml:space="preserve"> </w:t>
      </w:r>
      <w:r>
        <w:t xml:space="preserve">Summary of performance metric 3: probability of the fishery being open across scenarios for Cod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EBS.PM-4.</w:t>
      </w:r>
      <w:r>
        <w:t xml:space="preserve"> </w:t>
      </w:r>
      <w:r>
        <w:t xml:space="preserve">Summary of performance metric 4: average relative mean squared error in estimate of spawning biomass in 2060 across scenarios for Cod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GOA.PM-4.</w:t>
      </w:r>
      <w:r>
        <w:t xml:space="preserve"> </w:t>
      </w:r>
      <w:r>
        <w:t xml:space="preserve">Summary of performance metric 4: average relative mean squared error in estimate of spawning biomass in 2060 across scenarios for Cod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05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EBS.PM-5.</w:t>
      </w:r>
      <w:r>
        <w:t xml:space="preserve"> </w:t>
      </w:r>
      <w:r>
        <w:t xml:space="preserve">Summary of performance metric 5: probability that the population is perceived as undergoing overfishing in the terminal year of the EM across scenarios for Cod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GOA.PM-5.</w:t>
      </w:r>
      <w:r>
        <w:t xml:space="preserve"> </w:t>
      </w:r>
      <w:r>
        <w:t xml:space="preserve">Summary of performance metric 5: probability that the population is perceived as undergoing overfishing in the terminal year of the EM across scenarios for Cod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EBS.PM-6.</w:t>
      </w:r>
      <w:r>
        <w:t xml:space="preserve"> </w:t>
      </w:r>
      <w:r>
        <w:t xml:space="preserve">Summary of performance metric 6: probability that the population is perceived to be overfished in the terminal year of the EM across scenarios for Cod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GOA.PM-6.</w:t>
      </w:r>
      <w:r>
        <w:t xml:space="preserve"> </w:t>
      </w:r>
      <w:r>
        <w:t xml:space="preserve">Summary of performance metric 6: probability that the population is perceived to be overfished in the terminal year of the EM across scenarios for Cod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EBS.PM-7.</w:t>
      </w:r>
      <w:r>
        <w:t xml:space="preserve"> </w:t>
      </w:r>
      <w:r>
        <w:t xml:space="preserve">Summary of performance metric 7: probability that the population is undergoing overfishing as determined from the OM across scenarios for Cod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GOA.PM-7.</w:t>
      </w:r>
      <w:r>
        <w:t xml:space="preserve"> </w:t>
      </w:r>
      <w:r>
        <w:t xml:space="preserve">Summary of performance metric 7: probability that the population is undergoing overfishing as determined from the OM across scenarios for Cod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EBS.PM-8.</w:t>
      </w:r>
      <w:r>
        <w:t xml:space="preserve"> </w:t>
      </w:r>
      <w:r>
        <w:t xml:space="preserve">Summary of performance metric 8: probability that the population is overfished as determined from the OM across scenarios for Cod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GOA.PM-8.</w:t>
      </w:r>
      <w:r>
        <w:t xml:space="preserve"> </w:t>
      </w:r>
      <w:r>
        <w:t xml:space="preserve">Summary of performance metric 8: probability that the population is overfished as determined from the OM across scenarios for Cod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EBS.PM-9.</w:t>
      </w:r>
      <w:r>
        <w:t xml:space="preserve"> </w:t>
      </w:r>
      <w:r>
        <w:t xml:space="preserve">Summary of performance metric 9: probability that the population is overfished as determined from the OM, but is perceived as not overfished by the EM across scenarios for Cod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GOA.PM-9.</w:t>
      </w:r>
      <w:r>
        <w:t xml:space="preserve"> </w:t>
      </w:r>
      <w:r>
        <w:t xml:space="preserve">Summary of performance metric 9: probability that the population is overfished as determined from the OM, but is perceived as not overfished by the EM across scenarios for Cod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EBS.PM-10.</w:t>
      </w:r>
      <w:r>
        <w:t xml:space="preserve"> </w:t>
      </w:r>
      <w:r>
        <w:t xml:space="preserve">Summary of performance metric 10: probability that the population is not overfished as determined from the OM, but is perceived as overfished by the EM across scenarios for Cod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GOA.PM-10.</w:t>
      </w:r>
      <w:r>
        <w:t xml:space="preserve"> </w:t>
      </w:r>
      <w:r>
        <w:t xml:space="preserve">Summary of performance metric 10: probability that the population is not overfished as determined from the OM, but is perceived as overfished by the EM across scenarios for Cod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EBS.PM-11.</w:t>
      </w:r>
      <w:r>
        <w:t xml:space="preserve"> </w:t>
      </w:r>
      <w:r>
        <w:t xml:space="preserve">Summary of performance metric 11: probability that the population undergoing overfishing as determined from the OM, but is perceived as not undergoing overfishing by the EM across scenarios for Cod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GOA.PM-11.</w:t>
      </w:r>
      <w:r>
        <w:t xml:space="preserve"> </w:t>
      </w:r>
      <w:r>
        <w:t xml:space="preserve">Summary of performance metric 11: probability that the population undergoing overfishing as determined from the OM, but is perceived as not undergoing overfishing by the EM across scenarios for Cod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EBS.PM-12.</w:t>
      </w:r>
      <w:r>
        <w:t xml:space="preserve"> </w:t>
      </w:r>
      <w:r>
        <w:t xml:space="preserve">Summary of performance metric 12: probability that the population is not undergoing overfishing as determined from the OM, but is perceived as undergoing overfishing by the EM across scenarios for Cod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GOA.PM-12.</w:t>
      </w:r>
      <w:r>
        <w:t xml:space="preserve"> </w:t>
      </w:r>
      <w:r>
        <w:t xml:space="preserve">Summary of performance metric 12: probability that the population is not undergoing overfishing as determined from the OM, but is perceived as undergoing overfishing by the EM across scenarios for Cod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EBS.PM-13.</w:t>
      </w:r>
      <w:r>
        <w:t xml:space="preserve"> </w:t>
      </w:r>
      <w:r>
        <w:t xml:space="preserve">Summary of performance metric 13: terminal spawning stock biomass depletion across scenarios for Cod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GOA.PM-13.</w:t>
      </w:r>
      <w:r>
        <w:t xml:space="preserve"> </w:t>
      </w:r>
      <w:r>
        <w:t xml:space="preserve">Summary of performance metric 13: terminal spawning stock biomass depletion across scenarios for Cod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EBS.PM-1.</w:t>
      </w:r>
      <w:r>
        <w:t xml:space="preserve"> </w:t>
      </w:r>
      <w:r>
        <w:t xml:space="preserve">Summary of performance metric 1: average annual catch across scenarios for Arrowtooth flounder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2140"/>
        <w:gridCol w:w="2140"/>
        <w:gridCol w:w="2140"/>
        <w:gridCol w:w="2140"/>
        <w:gridCol w:w="2140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2,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756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2,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445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,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362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,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376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8,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7,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4,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7,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4,128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8,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8,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4,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8,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4,37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667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2,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4,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,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5,518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3,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4,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4,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423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3,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4,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8,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4,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8,161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7,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7,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152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,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7,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7,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199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4,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4,855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5,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5,13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4,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8,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4,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8,435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,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,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3,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,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3,317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7,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1,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1,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717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7,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1,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,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1,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,051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1,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6,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,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6,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,366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1,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6,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,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6,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,373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2,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81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2,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959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,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1,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,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1,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,462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,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5,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,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676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7,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4,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7,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4,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7,965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7,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4,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8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4,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8,995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2,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1,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1,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23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2,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1,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1,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32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2,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6,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,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6,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,128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2,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6,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,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6,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,766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,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4,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4,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479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2,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0,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5,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0,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5,024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,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8,986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,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501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,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4,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,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8,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,013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,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4,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,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8,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,023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,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5,518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,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5,678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2,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779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3,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4,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5,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123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7,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,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8,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398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,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5,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,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8,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904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8,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7,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3,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1,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2,625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8,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7,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3,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1,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2,621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2,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2,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952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2,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2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104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,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8,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,241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3,9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4,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3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5,1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061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GOA.PM-1.</w:t>
      </w:r>
      <w:r>
        <w:t xml:space="preserve"> </w:t>
      </w:r>
      <w:r>
        <w:t xml:space="preserve">Summary of performance metric 1: average annual catch across scenarios for Arrowtooth flounder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2090"/>
        <w:gridCol w:w="2090"/>
        <w:gridCol w:w="2090"/>
        <w:gridCol w:w="2090"/>
        <w:gridCol w:w="2090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5,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1,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0,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1,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0,789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5,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1,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2,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2,695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4,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,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0,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,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0,293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4,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,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0,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,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0,348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4,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5,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3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5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3,156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4,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5,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3,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5,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3,739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6,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2,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4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2,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3,998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8,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7,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7,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61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4,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0,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0,639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5,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,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2,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,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2,415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4,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,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0,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,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0,559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4,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,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0,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,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0,634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4,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5,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3,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5,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3,235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4,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5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3,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5,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3,727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6,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3,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5,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3,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5,183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6,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7,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7,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735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8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9,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1,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0,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0,99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8,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9,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2,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9,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2,193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,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6,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3,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6,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3,06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,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6,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3,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6,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3,095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3,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9,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0,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9,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0,428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3,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9,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0,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9,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0,777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9,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1,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4,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1,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4,008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4,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,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7,563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8,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4,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8,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4,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8,53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8,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4,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0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4,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0,927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4,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6,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3,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6,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3,519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4,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6,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3,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6,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3,642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4,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3,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8,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3,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8,426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4,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3,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9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3,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9,382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3,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0,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4,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0,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4,587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2,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8,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,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8,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999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1,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0,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4,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0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4,422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1,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0,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5,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0,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5,078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4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7,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6,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7,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6,593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4,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7,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6,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7,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6,623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5,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9,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2,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8,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2,472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5,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9,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2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8,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2,613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2,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1,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7,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1,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6,997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4,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5,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,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066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9,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2,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0,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1,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0,756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9,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2,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2,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1,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2,281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6,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4,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6,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5,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5,948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6,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4,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6,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5,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6,042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3,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9,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9,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9,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9,173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3,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9,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9,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9,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9,63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3,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7,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5,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6,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5,479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7,0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7,6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3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7,5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322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EBS.PM-2.</w:t>
      </w:r>
      <w:r>
        <w:t xml:space="preserve"> </w:t>
      </w:r>
      <w:r>
        <w:t xml:space="preserve">Summary of performance metric 2: average interannual variation in catch (IAV) across scenarios for Arrowtooth flounder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2090"/>
        <w:gridCol w:w="2090"/>
        <w:gridCol w:w="2090"/>
        <w:gridCol w:w="2090"/>
        <w:gridCol w:w="2090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58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25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96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94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76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11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08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544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5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73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86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83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1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34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58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032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4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07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72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7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07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69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71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17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879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64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25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01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59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0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75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828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3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05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62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6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47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04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87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17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74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46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32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32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68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25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25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17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GOA.PM-2.</w:t>
      </w:r>
      <w:r>
        <w:t xml:space="preserve"> </w:t>
      </w:r>
      <w:r>
        <w:t xml:space="preserve">Summary of performance metric 2: average interannual variation in catch (IAV) across scenarios for Arrowtooth flounder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90"/>
        <w:gridCol w:w="1990"/>
        <w:gridCol w:w="1990"/>
        <w:gridCol w:w="1990"/>
        <w:gridCol w:w="1990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4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81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,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298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,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295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73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46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17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8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4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134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025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428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423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42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841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906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39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02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,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229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,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227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38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63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99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2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883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716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482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468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61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05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753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1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92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74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61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61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87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53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6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3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621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518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057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052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51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31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538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1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EBS.PM-3.</w:t>
      </w:r>
      <w:r>
        <w:t xml:space="preserve"> </w:t>
      </w:r>
      <w:r>
        <w:t xml:space="preserve">Summary of performance metric 3: probability of the fishery being open across scenarios for Arrowtooth flounder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GOA.PM-3.</w:t>
      </w:r>
      <w:r>
        <w:t xml:space="preserve"> </w:t>
      </w:r>
      <w:r>
        <w:t xml:space="preserve">Summary of performance metric 3: probability of the fishery being open across scenarios for Arrowtooth flounder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EBS.PM-4.</w:t>
      </w:r>
      <w:r>
        <w:t xml:space="preserve"> </w:t>
      </w:r>
      <w:r>
        <w:t xml:space="preserve">Summary of performance metric 4: average relative mean squared error in estimate of spawning biomass in 2060 across scenarios for Arrowtooth flounder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GOA.PM-4.</w:t>
      </w:r>
      <w:r>
        <w:t xml:space="preserve"> </w:t>
      </w:r>
      <w:r>
        <w:t xml:space="preserve">Summary of performance metric 4: average relative mean squared error in estimate of spawning biomass in 2060 across scenarios for Arrowtooth flounder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EBS.PM-5.</w:t>
      </w:r>
      <w:r>
        <w:t xml:space="preserve"> </w:t>
      </w:r>
      <w:r>
        <w:t xml:space="preserve">Summary of performance metric 5: probability that the population is perceived as undergoing overfishing in the terminal year of the EM across scenarios for Arrowtooth flounder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GOA.PM-5.</w:t>
      </w:r>
      <w:r>
        <w:t xml:space="preserve"> </w:t>
      </w:r>
      <w:r>
        <w:t xml:space="preserve">Summary of performance metric 5: probability that the population is perceived as undergoing overfishing in the terminal year of the EM across scenarios for Arrowtooth flounder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EBS.PM-6.</w:t>
      </w:r>
      <w:r>
        <w:t xml:space="preserve"> </w:t>
      </w:r>
      <w:r>
        <w:t xml:space="preserve">Summary of performance metric 6: probability that the population is perceived to be overfished in the terminal year of the EM across scenarios for Arrowtooth flounder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GOA.PM-6.</w:t>
      </w:r>
      <w:r>
        <w:t xml:space="preserve"> </w:t>
      </w:r>
      <w:r>
        <w:t xml:space="preserve">Summary of performance metric 6: probability that the population is perceived to be overfished in the terminal year of the EM across scenarios for Arrowtooth flounder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EBS.PM-7.</w:t>
      </w:r>
      <w:r>
        <w:t xml:space="preserve"> </w:t>
      </w:r>
      <w:r>
        <w:t xml:space="preserve">Summary of performance metric 7: probability that the population is undergoing overfishing as determined from the OM across scenarios for Arrowtooth flounder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GOA.PM-7.</w:t>
      </w:r>
      <w:r>
        <w:t xml:space="preserve"> </w:t>
      </w:r>
      <w:r>
        <w:t xml:space="preserve">Summary of performance metric 7: probability that the population is undergoing overfishing as determined from the OM across scenarios for Arrowtooth flounder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EBS.PM-8.</w:t>
      </w:r>
      <w:r>
        <w:t xml:space="preserve"> </w:t>
      </w:r>
      <w:r>
        <w:t xml:space="preserve">Summary of performance metric 8: probability that the population is overfished as determined from the OM across scenarios for Arrowtooth flounder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GOA.PM-8.</w:t>
      </w:r>
      <w:r>
        <w:t xml:space="preserve"> </w:t>
      </w:r>
      <w:r>
        <w:t xml:space="preserve">Summary of performance metric 8: probability that the population is overfished as determined from the OM across scenarios for Arrowtooth flounder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EBS.PM-9.</w:t>
      </w:r>
      <w:r>
        <w:t xml:space="preserve"> </w:t>
      </w:r>
      <w:r>
        <w:t xml:space="preserve">Summary of performance metric 9: probability that the population is overfished as determined from the OM, but is perceived as not overfished by the EM across scenarios for Arrowtooth flounder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GOA.PM-9.</w:t>
      </w:r>
      <w:r>
        <w:t xml:space="preserve"> </w:t>
      </w:r>
      <w:r>
        <w:t xml:space="preserve">Summary of performance metric 9: probability that the population is overfished as determined from the OM, but is perceived as not overfished by the EM across scenarios for Arrowtooth flounder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EBS.PM-10.</w:t>
      </w:r>
      <w:r>
        <w:t xml:space="preserve"> </w:t>
      </w:r>
      <w:r>
        <w:t xml:space="preserve">Summary of performance metric 10: probability that the population is not overfished as determined from the OM, but is perceived as overfished by the EM across scenarios for Arrowtooth flounder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GOA.PM-10.</w:t>
      </w:r>
      <w:r>
        <w:t xml:space="preserve"> </w:t>
      </w:r>
      <w:r>
        <w:t xml:space="preserve">Summary of performance metric 10: probability that the population is not overfished as determined from the OM, but is perceived as overfished by the EM across scenarios for Arrowtooth flounder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EBS.PM-11.</w:t>
      </w:r>
      <w:r>
        <w:t xml:space="preserve"> </w:t>
      </w:r>
      <w:r>
        <w:t xml:space="preserve">Summary of performance metric 11: probability that the population undergoing overfishing as determined from the OM, but is perceived as not undergoing overfishing by the EM across scenarios for Arrowtooth flounder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GOA.PM-11.</w:t>
      </w:r>
      <w:r>
        <w:t xml:space="preserve"> </w:t>
      </w:r>
      <w:r>
        <w:t xml:space="preserve">Summary of performance metric 11: probability that the population undergoing overfishing as determined from the OM, but is perceived as not undergoing overfishing by the EM across scenarios for Arrowtooth flounder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EBS.PM-12.</w:t>
      </w:r>
      <w:r>
        <w:t xml:space="preserve"> </w:t>
      </w:r>
      <w:r>
        <w:t xml:space="preserve">Summary of performance metric 12: probability that the population is not undergoing overfishing as determined from the OM, but is perceived as undergoing overfishing by the EM across scenarios for Arrowtooth flounder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GOA.PM-12.</w:t>
      </w:r>
      <w:r>
        <w:t xml:space="preserve"> </w:t>
      </w:r>
      <w:r>
        <w:t xml:space="preserve">Summary of performance metric 12: probability that the population is not undergoing overfishing as determined from the OM, but is perceived as undergoing overfishing by the EM across scenarios for Arrowtooth flounder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EBS.PM-13.</w:t>
      </w:r>
      <w:r>
        <w:t xml:space="preserve"> </w:t>
      </w:r>
      <w:r>
        <w:t xml:space="preserve">Summary of performance metric 13: terminal spawning stock biomass depletion across scenarios for Arrowtooth flounder in the</w:t>
      </w:r>
      <w:r>
        <w:t xml:space="preserve"> </w:t>
      </w:r>
      <w:r>
        <w:rPr>
          <w:bCs/>
          <w:b/>
        </w:rPr>
        <w:t xml:space="preserve">EBS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GOA.PM-13.</w:t>
      </w:r>
      <w:r>
        <w:t xml:space="preserve"> </w:t>
      </w:r>
      <w:r>
        <w:t xml:space="preserve">Summary of performance metric 13: terminal spawning stock biomass depletion across scenarios for Arrowtooth flounder in the</w:t>
      </w:r>
      <w:r>
        <w:t xml:space="preserve"> </w:t>
      </w:r>
      <w:r>
        <w:rPr>
          <w:bCs/>
          <w:b/>
        </w:rPr>
        <w:t xml:space="preserve">GOA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</w:tr>
    </w:tbl>
    <w:p>
      <w:r>
        <w:br w:type="pag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ance metric tables</dc:title>
  <dc:creator>Grant Adams</dc:creator>
  <cp:keywords/>
  <dcterms:created xsi:type="dcterms:W3CDTF">2022-09-13T20:37:25Z</dcterms:created>
  <dcterms:modified xsi:type="dcterms:W3CDTF">2022-09-13T20:3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0</vt:lpwstr>
  </property>
  <property fmtid="{D5CDD505-2E9C-101B-9397-08002B2CF9AE}" pid="3" name="output">
    <vt:lpwstr>word_document</vt:lpwstr>
  </property>
</Properties>
</file>